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Surgical Internship Position at Alexandria Medical Complex, Egypt</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Email Address] | [Phone Number] | [LinkedIn Profile (Optional)]</w:t>
      </w:r>
    </w:p>
    <w:p>
      <w:pPr>
        <w:pStyle w:val="BodyText"/>
      </w:pPr>
      <w:r>
        <w:t xml:space="preserve">Dr. Ahmed El-Sayed</w:t>
      </w:r>
    </w:p>
    <w:p>
      <w:pPr>
        <w:pStyle w:val="BodyText"/>
      </w:pPr>
      <w:r>
        <w:t xml:space="preserve">Director of Surgical Training Programs</w:t>
      </w:r>
    </w:p>
    <w:p>
      <w:pPr>
        <w:pStyle w:val="BodyText"/>
      </w:pPr>
      <w:r>
        <w:t xml:space="preserve">Alexandria Medical Complex</w:t>
      </w:r>
    </w:p>
    <w:p>
      <w:pPr>
        <w:pStyle w:val="BodyText"/>
      </w:pPr>
      <w:r>
        <w:t xml:space="preserve">Ramleh Street, Alexandria, Egypt</w:t>
      </w:r>
    </w:p>
    <w:p>
      <w:pPr>
        <w:pStyle w:val="BodyText"/>
      </w:pPr>
      <w:r>
        <w:t xml:space="preserve">October 26, 2023</w:t>
      </w:r>
    </w:p>
    <w:p>
      <w:pPr>
        <w:pStyle w:val="BodyText"/>
      </w:pPr>
      <w:r>
        <w:t xml:space="preserve">Dear Dr. El-Sayed,</w:t>
      </w:r>
    </w:p>
    <w:p>
      <w:pPr>
        <w:pStyle w:val="BodyText"/>
      </w:pPr>
      <w:r>
        <w:t xml:space="preserve">I am writing this Internship Application Letter with profound enthusiasm to express my unwavering commitment to pursuing a surgical internship at Alexandria Medical Complex in Egypt Alexandria—a city where medical excellence meets cultural richness and urgent healthcare needs. As a recent graduate of the Faculty of Medicine at Cairo University, I have meticulously prepared myself for this pivotal step in my surgical career, and I am confident that your esteemed institution represents the ideal environment to translate my academic foundation into meaningful patient care within Egypt's dynamic healthcare landscape.</w:t>
      </w:r>
    </w:p>
    <w:p>
      <w:pPr>
        <w:pStyle w:val="BodyText"/>
      </w:pPr>
      <w:r>
        <w:t xml:space="preserve">My surgical journey began during my clinical rotations at Kasr Al Aini Hospital in Cairo, where I observed 200+ complex procedures across general, orthopedic, and emergency surgery. I actively participated in pre-operative assessments for patients awaiting appendectomies and hernia repairs, developed proficiency in sterile technique through over 150 surgical scrub sessions, and documented clinical outcomes under the mentorship of Dr. Fatima Hassan—a renowned abdominal surgeon whose emphasis on compassionate care profoundly shaped my professional ethos. Most significantly, I assisted in a high-volume trauma surgery unit where we treated 45+ daily cases from Alexandria's coastal communities, reinforcing my understanding of how geographic context directly influences surgical priorities.</w:t>
      </w:r>
    </w:p>
    <w:p>
      <w:pPr>
        <w:pStyle w:val="BodyText"/>
      </w:pPr>
      <w:r>
        <w:t xml:space="preserve">What compels me to apply specifically for Egypt Alexandria is the unique confluence of factors that make this city indispensable to surgical training. As the second-largest metropolis in Egypt with over 5 million residents, Alexandria faces distinctive healthcare challenges: a high incidence of trauma from coastal accidents, complex gastrointestinal conditions linked to dietary patterns, and emerging needs for minimally invasive procedures in underserved neighborhoods. I have studied how Alexandria Medical Complex's existing focus on community outreach—particularly through its mobile surgical units serving the Nile Delta islands—creates unparalleled opportunities for interns to engage with diverse patient populations. In my research about your institution, I was particularly inspired by your recent initiative to establish a specialized pediatric trauma center, aligning perfectly with my aspiration to become a Surgeon who addresses Egypt's most vulnerable communities.</w:t>
      </w:r>
    </w:p>
    <w:p>
      <w:pPr>
        <w:pStyle w:val="BodyText"/>
      </w:pPr>
      <w:r>
        <w:t xml:space="preserve">My academic record reflects this dedication: I graduated at the top 5% of my class with honors in Surgical Sciences, completing an independent research project on "Optimizing Emergency Laparoscopic Outcomes in Resource-Limited Coastal Settings" that analyzed data from 200+ cases across Alexandria and Port Said. This work demonstrated how strategic pre-operative triage reduced complication rates by 18%—a methodology I am eager to implement under your team's guidance. Additionally, I have completed certified courses in Advanced Cardiac Life Support (ACLS), Basic Life Support (BLS), and trauma management through the Egyptian Ministry of Health, ensuring immediate clinical readiness.</w:t>
      </w:r>
    </w:p>
    <w:p>
      <w:pPr>
        <w:pStyle w:val="BodyText"/>
      </w:pPr>
      <w:r>
        <w:t xml:space="preserve">What truly differentiates my approach is my cultural fluency within Egypt Alexandria's healthcare ecosystem. Having spent three years as a medical volunteer at Al-Maadi Community Clinic in Alexandria's working-class district, I navigated language barriers between Arabic-speaking patients and English-language medical records while coordinating care for 30+ daily cases. I witnessed firsthand how socioeconomic factors influence surgical outcomes—such as delayed presentations of appendicitis due to transportation costs—and developed communication strategies that improved patient compliance by 25%. This experience solidified my belief that an exceptional Surgeon must transcend technical skill to understand the human context behind each case.</w:t>
      </w:r>
    </w:p>
    <w:p>
      <w:pPr>
        <w:pStyle w:val="BodyText"/>
      </w:pPr>
      <w:r>
        <w:t xml:space="preserve">I am particularly drawn to your institution's emphasis on surgical innovation. The Alexandria Medical Complex's new robotic-assisted surgery program aligns with my eagerness to master cutting-edge techniques, and I have already begun studying its protocols through the Egyptian Surgical Association's online resources. Moreover, the hospital's partnerships with Al-Azhar University for interdisciplinary training—where surgeons collaborate with public health experts on community prevention programs—resonates deeply with my vision of surgical medicine as both a technical discipline and a catalyst for systemic improvement in Egypt Alexandria.</w:t>
      </w:r>
    </w:p>
    <w:p>
      <w:pPr>
        <w:pStyle w:val="BodyText"/>
      </w:pPr>
      <w:r>
        <w:t xml:space="preserve">Throughout my medical education, I have embraced the principle that surgical excellence is built upon humility. During a rotation at Alexandria's Al-Hamam Hospital, I supported senior surgeons during emergency cesarean sections after identifying critical fetal distress indicators missed by less experienced staff. This moment underscored the life-saving value of attentive observation—a quality I will bring to every operating room session at your institution. I also maintain an active journal documenting surgical cases with ethical reflections, which has been praised by faculty for its depth in addressing cultural considerations during patient interactions.</w:t>
      </w:r>
    </w:p>
    <w:p>
      <w:pPr>
        <w:pStyle w:val="BodyText"/>
      </w:pPr>
      <w:r>
        <w:t xml:space="preserve">As a candidate deeply invested in Egypt's healthcare future, I see this internship not merely as a professional milestone but as a commitment to serve the people of Alexandria. Your institution's reputation for producing surgeons who bridge academic rigor with compassionate community service mirrors my personal mission: to become an instrument of positive change through surgical care that respects both medical science and Egyptian cultural values. I am prepared to contribute immediately, whether assisting in the operating room at 3 AM, supporting post-operative follow-ups in underserved areas, or participating in the hospital's health education workshops for local schools.</w:t>
      </w:r>
    </w:p>
    <w:p>
      <w:pPr>
        <w:pStyle w:val="BodyText"/>
      </w:pPr>
      <w:r>
        <w:t xml:space="preserve">I have attached my curriculum vitae detailing additional clinical experiences and letters of recommendation from three faculty members who have witnessed my surgical aptitude firsthand. I would be honored to discuss how my skills align with Alexandria Medical Complex's mission during an interview at your earliest convenience. Thank you for considering this Internship Application Letter—and for the vital work you do in advancing surgical care across Egypt Alexandria.</w:t>
      </w:r>
    </w:p>
    <w:p>
      <w:pPr>
        <w:pStyle w:val="BodyText"/>
      </w:pPr>
      <w:r>
        <w:t xml:space="preserve">With deepest respect and anticipation,</w:t>
      </w:r>
    </w:p>
    <w:p>
      <w:pPr>
        <w:pStyle w:val="BodyText"/>
      </w:pPr>
      <w:r>
        <w:t xml:space="preserve">[Your Full Name]</w:t>
      </w:r>
    </w:p>
    <w:p>
      <w:pPr>
        <w:pStyle w:val="BodyText"/>
      </w:pPr>
      <w:r>
        <w:t xml:space="preserve">MBBS (Honors), Cairo University Faculty of Medicine</w:t>
      </w:r>
    </w:p>
    <w:p>
      <w:pPr>
        <w:pStyle w:val="BodyText"/>
      </w:pPr>
      <w:r>
        <w:t xml:space="preserve">"A Surgeon's hands serve humanity; Egypt Alexandria gives me the platform to serve it meaningfully."</w:t>
      </w:r>
    </w:p>
    <w:p>
      <w:pPr>
        <w:pStyle w:val="BodyText"/>
      </w:pPr>
      <w:r>
        <w:t xml:space="preserve">This document exceeds 800 words (current word count: 927). Key terms integrated as requested:</w:t>
      </w:r>
    </w:p>
    <w:p>
      <w:pPr>
        <w:numPr>
          <w:ilvl w:val="0"/>
          <w:numId w:val="1001"/>
        </w:numPr>
        <w:pStyle w:val="Compact"/>
      </w:pPr>
      <w:r>
        <w:t xml:space="preserve">"Internship Application Letter" appears in header and body</w:t>
      </w:r>
    </w:p>
    <w:p>
      <w:pPr>
        <w:numPr>
          <w:ilvl w:val="0"/>
          <w:numId w:val="1001"/>
        </w:numPr>
        <w:pStyle w:val="Compact"/>
      </w:pPr>
      <w:r>
        <w:t xml:space="preserve">"Surgeon" used 8 times across professional contexts</w:t>
      </w:r>
    </w:p>
    <w:p>
      <w:pPr>
        <w:numPr>
          <w:ilvl w:val="0"/>
          <w:numId w:val="1001"/>
        </w:numPr>
        <w:pStyle w:val="Compact"/>
      </w:pPr>
      <w:r>
        <w:t xml:space="preserve">"Egypt Alexandria" referenced 7 times with geographic/cultur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Egypt Alexandria</dc:title>
  <dc:creator/>
  <dc:language>en</dc:language>
  <cp:keywords/>
  <dcterms:created xsi:type="dcterms:W3CDTF">2026-07-21T10:37:04Z</dcterms:created>
  <dcterms:modified xsi:type="dcterms:W3CDTF">2026-07-21T10:37:04Z</dcterms:modified>
</cp:coreProperties>
</file>

<file path=docProps/custom.xml><?xml version="1.0" encoding="utf-8"?>
<Properties xmlns="http://schemas.openxmlformats.org/officeDocument/2006/custom-properties" xmlns:vt="http://schemas.openxmlformats.org/officeDocument/2006/docPropsVTypes"/>
</file>